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Гудиева</w:t>
      </w:r>
      <w:r>
        <w:t xml:space="preserve"> </w:t>
      </w:r>
      <w:r>
        <w:t xml:space="preserve">Мадина</w:t>
      </w:r>
      <w:r>
        <w:t xml:space="preserve"> </w:t>
      </w:r>
      <w:r>
        <w:t xml:space="preserve">Куйраевн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 без затухания. Записать данное уравнение и построить фазовый портрет гармонических и свободны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разных науках при определенных предположениях можно описать одним дифференциальным уравнением.</w:t>
      </w:r>
      <w:r>
        <w:t xml:space="preserve"> </w:t>
      </w:r>
      <w:r>
        <w:t xml:space="preserve">Это уравнени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вид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*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w:r>
        <w:t xml:space="preserve">*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3"/>
    <w:bookmarkStart w:id="24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4"/>
    <w:bookmarkStart w:id="25" w:name="теоретические-сведения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5"/>
    <w:bookmarkStart w:id="26" w:name="теоретические-сведения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6"/>
    <w:bookmarkStart w:id="27" w:name="теоретические-сведения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задач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sin</m:t>
        </m:r>
        <m:r>
          <m:t>2.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7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</m:oMath>
    </w:p>
    <w:bookmarkEnd w:id="28"/>
    <w:bookmarkStart w:id="29" w:name="Xc3bccc76b4e8eade4a3dd28d28c42ab65d1b4ac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1. В системе отсутствуют потери энергии (колебания без затухания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9"/>
    <w:bookmarkStart w:id="30" w:name="код-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.8);</w:t>
      </w:r>
      <w:r>
        <w:br/>
      </w:r>
      <w:r>
        <w:rPr>
          <w:rStyle w:val="VerbatimChar"/>
        </w:rPr>
        <w:t xml:space="preserve">  Real x(start=-0.8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7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0"/>
    <w:bookmarkStart w:id="35" w:name="результат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Результат:</w:t>
      </w:r>
    </w:p>
    <w:p>
      <w:pPr>
        <w:pStyle w:val="CaptionedFigure"/>
      </w:pPr>
      <w:bookmarkStart w:id="32" w:name="fig:001"/>
      <w:r>
        <w:drawing>
          <wp:inline>
            <wp:extent cx="5334000" cy="2397693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4" w:name="fig:002"/>
      <w:r>
        <w:drawing>
          <wp:inline>
            <wp:extent cx="5334000" cy="2397693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й портрет для случая 1</w:t>
      </w:r>
    </w:p>
    <w:bookmarkEnd w:id="35"/>
    <w:bookmarkStart w:id="36" w:name="Xa9859bdf92a5692505b6b3c10f5ef4d66d343f5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2. В системе присутствуют потери энергии (колебания с затуханием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36"/>
    <w:bookmarkStart w:id="37" w:name="код-программы-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);</w:t>
      </w:r>
      <w:r>
        <w:br/>
      </w:r>
      <w:r>
        <w:rPr>
          <w:rStyle w:val="VerbatimChar"/>
        </w:rPr>
        <w:t xml:space="preserve">  parameter  Real g(start=1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8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7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7"/>
    <w:bookmarkStart w:id="42" w:name="результат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Результаты:</w:t>
      </w:r>
    </w:p>
    <w:p>
      <w:pPr>
        <w:pStyle w:val="CaptionedFigure"/>
      </w:pPr>
      <w:bookmarkStart w:id="39" w:name="fig:003"/>
      <w:r>
        <w:drawing>
          <wp:inline>
            <wp:extent cx="5334000" cy="2397693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41" w:name="fig:004"/>
      <w:r>
        <w:drawing>
          <wp:inline>
            <wp:extent cx="5334000" cy="2397693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Фазовый портрет для случая 2</w:t>
      </w:r>
    </w:p>
    <w:bookmarkEnd w:id="42"/>
    <w:bookmarkStart w:id="43" w:name="на-систему-действует-внешняя-сила.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3. На систему действует внешняя сила.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43"/>
    <w:bookmarkStart w:id="44" w:name="код-программы-2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1.8);</w:t>
      </w:r>
      <w:r>
        <w:br/>
      </w:r>
      <w:r>
        <w:rPr>
          <w:rStyle w:val="VerbatimChar"/>
        </w:rPr>
        <w:t xml:space="preserve">  parameter  Real g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8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2.8*sin(8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7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4"/>
    <w:bookmarkStart w:id="49" w:name="результаты-1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езультаты:</w:t>
      </w:r>
    </w:p>
    <w:p>
      <w:pPr>
        <w:pStyle w:val="CaptionedFigure"/>
      </w:pPr>
      <w:bookmarkStart w:id="46" w:name="fig:005"/>
      <w:r>
        <w:drawing>
          <wp:inline>
            <wp:extent cx="5334000" cy="2397693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48" w:name="fig:006"/>
      <w:r>
        <w:drawing>
          <wp:inline>
            <wp:extent cx="5334000" cy="2397693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решения уравнений гармонического осциллятора, а также фазовые портреты для тре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удиева Мадина Куйраевна, НПИбд-01-19</dc:creator>
  <dc:language>ru-RU</dc:language>
  <cp:keywords/>
  <dcterms:created xsi:type="dcterms:W3CDTF">2022-05-24T06:58:08Z</dcterms:created>
  <dcterms:modified xsi:type="dcterms:W3CDTF">2022-05-24T06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